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8b53699881d884a5a2d6c5ad0bd8cbca5659"/>
      <w:r>
        <w:rPr>
          <w:b/>
        </w:rPr>
        <w:t xml:space="preserve">ПРОТОКОЛ ЕЛЕКТРОННОГО АУКЦІОНУ № RLE001-UA-20220805-14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3,7 м² в м. Нововолинськ Волин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другого поверху двоповерхової будівлі. Зручна транспортна розв’яз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000,00 грн, у тому числі ПДВ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45:01Z</dcterms:created>
  <dcterms:modified xsi:type="dcterms:W3CDTF">2024-05-03T07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